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4C6A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QUENCE DIAGRAMS</w:t>
      </w:r>
    </w:p>
    <w:p w14:paraId="7E45519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44585A7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</w:t>
      </w:r>
      <w:proofErr w:type="spellStart"/>
      <w:r>
        <w:rPr>
          <w:color w:val="000000"/>
          <w:sz w:val="20"/>
          <w:szCs w:val="20"/>
        </w:rPr>
        <w:t>Pisone</w:t>
      </w:r>
      <w:proofErr w:type="spellEnd"/>
      <w:r>
        <w:rPr>
          <w:color w:val="000000"/>
          <w:sz w:val="20"/>
          <w:szCs w:val="20"/>
        </w:rPr>
        <w:t xml:space="preserve">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0C942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A1A720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539432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nalysis Diagrams:</w:t>
      </w:r>
    </w:p>
    <w:p w14:paraId="77663E8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nd chat message*</w:t>
      </w:r>
    </w:p>
    <w:p w14:paraId="287968D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user in</w:t>
      </w:r>
    </w:p>
    <w:p w14:paraId="54B7783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*</w:t>
      </w:r>
    </w:p>
    <w:p w14:paraId="1D8C933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search*</w:t>
      </w:r>
    </w:p>
    <w:p w14:paraId="34F8F47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p w14:paraId="4DC704E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 Set up</w:t>
      </w:r>
      <w:r>
        <w:rPr>
          <w:sz w:val="28"/>
          <w:szCs w:val="28"/>
        </w:rPr>
        <w:t>*</w:t>
      </w:r>
    </w:p>
    <w:p w14:paraId="6714921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utor application</w:t>
      </w:r>
    </w:p>
    <w:p w14:paraId="1B35A40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udents with similar tutors/subjects</w:t>
      </w:r>
    </w:p>
    <w:p w14:paraId="6C6DE887" w14:textId="7466B994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lendar</w:t>
      </w:r>
      <w:r w:rsidR="001C0201">
        <w:rPr>
          <w:color w:val="000000"/>
          <w:sz w:val="28"/>
          <w:szCs w:val="28"/>
        </w:rPr>
        <w:t>*</w:t>
      </w:r>
    </w:p>
    <w:p w14:paraId="0E8A6C32" w14:textId="238A82F7" w:rsidR="00480644" w:rsidRDefault="00480644" w:rsidP="004806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p w14:paraId="4F7E7D4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4297E3F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tutor profile</w:t>
      </w:r>
    </w:p>
    <w:p w14:paraId="5811E4F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p w14:paraId="785BA92E" w14:textId="77777777" w:rsidR="00E80675" w:rsidRDefault="00BF0669" w:rsidP="0048064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support request</w:t>
      </w:r>
    </w:p>
    <w:p w14:paraId="6F763FF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6801908" w14:textId="5C4FC5C8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*Design Diagram as well</w:t>
      </w:r>
    </w:p>
    <w:p w14:paraId="1B4D13F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70385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D32F2F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9F771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A8C8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24C9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63B7A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E8A7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00E3DA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5FFF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DE22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2F0646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47A07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332F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28249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710D1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B4BC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2834C6" w14:textId="0122296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69BC218" w14:textId="289E0F23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B769C3" w14:textId="61613295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DE68AD" w14:textId="77777777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7D7A8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Send Chat Message </w:t>
      </w:r>
    </w:p>
    <w:tbl>
      <w:tblPr>
        <w:tblStyle w:val="a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1652119B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35F4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B1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D21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F32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277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F7D945E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1A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9C3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DBC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lec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D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5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</w:tr>
      <w:tr w:rsidR="00E80675" w14:paraId="3AE6A9A7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B56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960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83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3B4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riendship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971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4458E993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746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4DC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If </w:t>
            </w: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a friend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610A1" w14:textId="77777777" w:rsidR="00E80675" w:rsidRDefault="00E80675"/>
        </w:tc>
      </w:tr>
      <w:tr w:rsidR="00E80675" w14:paraId="07540AD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574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9E9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73C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Deliver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81A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FF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763DB82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5F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34F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F11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pdat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FFE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hat message is delivere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0C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CA632AC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F1B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0C4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10554" w14:textId="77777777" w:rsidR="00E80675" w:rsidRDefault="00E80675"/>
        </w:tc>
      </w:tr>
      <w:tr w:rsidR="00E80675" w14:paraId="5CD98C0F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2AB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9F9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32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error 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942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not a frien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A7A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20DF1150" w14:textId="7956FDAA" w:rsidR="00E80675" w:rsidRDefault="00E63794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94E5BB2" wp14:editId="6E2075BB">
            <wp:extent cx="4791897" cy="470452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74" t="2105" r="16739" b="9469"/>
                    <a:stretch/>
                  </pic:blipFill>
                  <pic:spPr bwMode="auto">
                    <a:xfrm>
                      <a:off x="0" y="0"/>
                      <a:ext cx="4796476" cy="4709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7F930" w14:textId="33F4876C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0F7915" w14:textId="5E3BE72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A501E2" w14:textId="4D0CCD16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F249B3B" wp14:editId="3A39E09B">
            <wp:extent cx="5626249" cy="5888876"/>
            <wp:effectExtent l="0" t="0" r="0" b="4445"/>
            <wp:docPr id="2" name="Picture 2" descr="A picture containing text, antenna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antenna, screensho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9" t="2807" r="18181" b="8299"/>
                    <a:stretch/>
                  </pic:blipFill>
                  <pic:spPr bwMode="auto">
                    <a:xfrm>
                      <a:off x="0" y="0"/>
                      <a:ext cx="5635356" cy="589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5FA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99218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0A7D63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1D2C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AB305B" w14:textId="6E517E5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769CAAB" w14:textId="297F5366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AF2F4C" w14:textId="1FB635C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C39CB7E" w14:textId="7777777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B6AC3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9DF437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Log User In </w:t>
      </w:r>
    </w:p>
    <w:tbl>
      <w:tblPr>
        <w:tblStyle w:val="a0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C08C4C4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CEA2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FA8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1B6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13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40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2C4FC6D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1667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1C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4E3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A62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3B9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</w:tr>
      <w:tr w:rsidR="00E80675" w14:paraId="1CE92CE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49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13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5A2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Verifi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D1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EBC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3F07D389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CCE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EE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erified: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9C002" w14:textId="77777777" w:rsidR="00E80675" w:rsidRDefault="00E80675"/>
        </w:tc>
      </w:tr>
      <w:tr w:rsidR="00E80675" w14:paraId="75ACB52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AFB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391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170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ts login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632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683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Home Screen UI</w:t>
            </w:r>
          </w:p>
        </w:tc>
      </w:tr>
      <w:tr w:rsidR="00E80675" w14:paraId="3B71E367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F43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A1D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BE08A" w14:textId="77777777" w:rsidR="00E80675" w:rsidRDefault="00E80675"/>
        </w:tc>
      </w:tr>
      <w:tr w:rsidR="00E80675" w14:paraId="22D836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DB5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(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649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2F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8E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AA1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BA1D785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AD5FE5A" w14:textId="7F0410EB" w:rsidR="00E80675" w:rsidRDefault="0011309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5A0A0C5E" wp14:editId="0037B1D8">
            <wp:extent cx="5435600" cy="523240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10" r="10427" b="8975"/>
                    <a:stretch/>
                  </pic:blipFill>
                  <pic:spPr bwMode="auto">
                    <a:xfrm>
                      <a:off x="0" y="0"/>
                      <a:ext cx="5438089" cy="5234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BB842" w14:textId="7F687D02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12895A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0284D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</w:t>
      </w:r>
    </w:p>
    <w:tbl>
      <w:tblPr>
        <w:tblStyle w:val="a1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0A793D1D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730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D0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C06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B5D6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BC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661B10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A38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80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8EED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to mak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024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F71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</w:tr>
      <w:tr w:rsidR="00E80675" w14:paraId="1CE83A7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AB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7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F8B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F22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CA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57B973F0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824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B74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64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av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15F1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A3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2617D8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A1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B06B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CB8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54F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FD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119929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0D187515" w14:textId="022B500D" w:rsidR="00E80675" w:rsidRDefault="00541A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52AAB79F" wp14:editId="4144EF8B">
            <wp:extent cx="5424775" cy="5785793"/>
            <wp:effectExtent l="0" t="0" r="0" b="5715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2" t="-1170" r="27958" b="22569"/>
                    <a:stretch/>
                  </pic:blipFill>
                  <pic:spPr bwMode="auto">
                    <a:xfrm>
                      <a:off x="0" y="0"/>
                      <a:ext cx="5435212" cy="5796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6703" w14:textId="0A685AAF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606B93CF" wp14:editId="4B1F2551">
            <wp:extent cx="6121101" cy="5803413"/>
            <wp:effectExtent l="0" t="0" r="635" b="635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638" r="26511" b="25611"/>
                    <a:stretch/>
                  </pic:blipFill>
                  <pic:spPr bwMode="auto">
                    <a:xfrm>
                      <a:off x="0" y="0"/>
                      <a:ext cx="6127447" cy="580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B3376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C376AA2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FCFF68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B7DC80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6090C19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92E0D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9B2CF1E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B85D54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D3642A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498D1D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36BB49F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1C425" w14:textId="75B6DDE6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Tutor Search</w:t>
      </w:r>
    </w:p>
    <w:tbl>
      <w:tblPr>
        <w:tblStyle w:val="a2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D0BB7AA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20E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01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8D44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55B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9E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A8720D6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1D0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4A9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A1DA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14DE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, 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5E7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CE137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384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ED0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A55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7B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75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2942E693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55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6CD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D387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2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8C88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F2A3FF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459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C13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531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CD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ist of 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625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2E5197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7A0D9967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C2FBB3" w14:textId="7E5D3EF9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3F08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4257CC" w14:textId="4C6C8014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97A59B3" wp14:editId="0ECA626C">
            <wp:extent cx="5244300" cy="5191760"/>
            <wp:effectExtent l="0" t="0" r="1270" b="254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4" r="29948" b="29821"/>
                    <a:stretch/>
                  </pic:blipFill>
                  <pic:spPr bwMode="auto">
                    <a:xfrm>
                      <a:off x="0" y="0"/>
                      <a:ext cx="5274539" cy="5221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2273" w14:textId="0CA67C3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495A7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21368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3630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F98081" w14:textId="15544AD2" w:rsidR="00E80675" w:rsidRDefault="0011309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5DC7140F" wp14:editId="29E22CF2">
            <wp:extent cx="5699760" cy="4921751"/>
            <wp:effectExtent l="0" t="0" r="2540" b="6350"/>
            <wp:docPr id="21" name="Picture 2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box and whisk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5" t="1105" r="27009" b="34604"/>
                    <a:stretch/>
                  </pic:blipFill>
                  <pic:spPr bwMode="auto">
                    <a:xfrm>
                      <a:off x="0" y="0"/>
                      <a:ext cx="5706121" cy="4927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3C2A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0E9EB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EC82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A6A04F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B06530" w14:textId="7E26960F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57C36C" w14:textId="77777777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00E1E0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8A1ADB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91DA7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tbl>
      <w:tblPr>
        <w:tblStyle w:val="a3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5189EF1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5FD59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84F2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FA1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E1F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E80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FC7798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F9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9E9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2D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824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7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3050333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DB8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0C1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4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7FF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withdrawal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F4E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5BDF2B31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976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574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D3B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0B9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5E5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30568AA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D89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9A7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4A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EA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4AD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068FA09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2F2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6A8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29C6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75933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5EE31" w14:textId="77777777" w:rsidR="00E80675" w:rsidRDefault="00E80675"/>
        </w:tc>
      </w:tr>
      <w:tr w:rsidR="00E80675" w14:paraId="1EA518BF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0DC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45E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2EB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substracts</w:t>
            </w:r>
            <w:proofErr w:type="spellEnd"/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012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206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742CC51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30B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117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9E4F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15A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555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224C91D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2F8B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CA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735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666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B28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439F200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3A4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8C8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31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BBF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E9F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  <w:tr w:rsidR="00E80675" w14:paraId="3E8C50D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BC6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F9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294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DA53F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91F8F" w14:textId="77777777" w:rsidR="00E80675" w:rsidRDefault="00E80675"/>
        </w:tc>
      </w:tr>
      <w:tr w:rsidR="00E80675" w14:paraId="6C777BD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488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F8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E92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1E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7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62CFCE44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A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C4C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95F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03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F1F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</w:tbl>
    <w:p w14:paraId="592900F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1517AE2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88193AB" w14:textId="12AC99CB" w:rsidR="00E80675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0294C190" wp14:editId="5555BB8E">
            <wp:extent cx="5943600" cy="5318760"/>
            <wp:effectExtent l="0" t="0" r="0" b="254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ADE1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1F7D3F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B8B142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191E8C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59BD9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6EF5C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7B0AA9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F8DB7E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AD3F5B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086A2E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7AB4F91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77C9022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9DF22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85D788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823886C" w14:textId="3F81EDA0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Direct Deposit Set-up</w:t>
      </w:r>
    </w:p>
    <w:tbl>
      <w:tblPr>
        <w:tblStyle w:val="a4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36D7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8CA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188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D736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1FD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62C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2960EF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D489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75E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13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4C1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76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5380AB7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D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0F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14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10A6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849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1CC0819D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F31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EE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1E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B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F54A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2F2384A7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914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05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9D5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6C1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7EC5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47D121F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4BE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1F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098DF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58266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83F4B" w14:textId="77777777" w:rsidR="00E80675" w:rsidRDefault="00E80675"/>
        </w:tc>
      </w:tr>
      <w:tr w:rsidR="00E80675" w14:paraId="7F60E98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2A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C13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263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35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84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: Success Message</w:t>
            </w:r>
          </w:p>
        </w:tc>
      </w:tr>
      <w:tr w:rsidR="00E80675" w14:paraId="6699FFA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C7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43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B64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B2EC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D73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4A65ECD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219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6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EB4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C33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FE9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86C0718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CCC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37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E0876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79220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DA7D2" w14:textId="77777777" w:rsidR="00E80675" w:rsidRDefault="00E80675"/>
        </w:tc>
      </w:tr>
      <w:tr w:rsidR="00E80675" w14:paraId="1BF66503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8FB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3AC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A0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621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84B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: Error Message</w:t>
            </w:r>
          </w:p>
        </w:tc>
      </w:tr>
      <w:tr w:rsidR="00E80675" w14:paraId="3582412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DF6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531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C1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AE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B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6C3BAC6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A5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100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1B2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D6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A9B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850FFAC" w14:textId="7C78C403" w:rsidR="00E80675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4CBD909A" wp14:editId="2299AC6E">
            <wp:extent cx="5943600" cy="3804285"/>
            <wp:effectExtent l="0" t="0" r="0" b="571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8EF1" w14:textId="124A786B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6FEEA795" wp14:editId="3A6A123D">
            <wp:extent cx="5943600" cy="3804285"/>
            <wp:effectExtent l="0" t="0" r="0" b="5715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5492" w14:textId="25258078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2ABE301F" w14:textId="77777777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666D3BD4" w14:textId="15E5426D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lastRenderedPageBreak/>
        <w:t>Submit Tutor Application</w:t>
      </w:r>
    </w:p>
    <w:tbl>
      <w:tblPr>
        <w:tblStyle w:val="a5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D35FC0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D25C3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52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20F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A89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C1A3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1E613C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83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113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886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955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271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6F9B9C6C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24A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B5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AF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F21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9D6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</w:tr>
      <w:tr w:rsidR="00E80675" w14:paraId="55CB736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CCE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A0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7D6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av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0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6EE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1B5365E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664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28E7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BF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9FB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A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: Message</w:t>
            </w:r>
          </w:p>
        </w:tc>
      </w:tr>
      <w:tr w:rsidR="00E80675" w14:paraId="7158B9D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9C3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C0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96F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CCB1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701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0B198E9F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43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6A3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D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5F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45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6E8115BE" w14:textId="76CC0921" w:rsidR="00E80675" w:rsidRDefault="0075007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C872B21" wp14:editId="3C51A42B">
            <wp:extent cx="5943600" cy="4420870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C0B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9CC2D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907E143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Students with similar tutors/subjects</w:t>
      </w:r>
    </w:p>
    <w:tbl>
      <w:tblPr>
        <w:tblStyle w:val="a6"/>
        <w:tblW w:w="934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56"/>
        <w:gridCol w:w="1738"/>
        <w:gridCol w:w="2261"/>
        <w:gridCol w:w="2304"/>
        <w:gridCol w:w="2086"/>
      </w:tblGrid>
      <w:tr w:rsidR="00E80675" w14:paraId="25284DC5" w14:textId="77777777">
        <w:trPr>
          <w:trHeight w:val="30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96B62" w14:textId="77777777" w:rsidR="00E80675" w:rsidRDefault="00E80675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50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12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A5F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E5C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0FE11734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36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099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96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7DA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butto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16E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609B0A0F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3E5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A8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8CC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joi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E0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/</w:t>
            </w:r>
            <w:proofErr w:type="gramStart"/>
            <w:r>
              <w:rPr>
                <w:color w:val="000000"/>
                <w:sz w:val="22"/>
                <w:szCs w:val="22"/>
              </w:rPr>
              <w:t>subjects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43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71F57488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BB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117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B68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par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91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62D5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7180F24D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8C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098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D5C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8AC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 with similar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F62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CE1523C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C5E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4389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CE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DF0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76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2293828C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AC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289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3C7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909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D40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</w:tr>
      <w:tr w:rsidR="00E80675" w14:paraId="36A6ACB0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3EEE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F1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BDCC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187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9B6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1B86BD18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BA2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C65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B7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C5C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0401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7E7AE35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111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05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E18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091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15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0D21B78E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14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506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DC7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A4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3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</w:tr>
    </w:tbl>
    <w:p w14:paraId="618B8AAA" w14:textId="7727C93A" w:rsidR="00E80675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4C5F9EBF" wp14:editId="0C2C2DC9">
            <wp:extent cx="6538452" cy="5869305"/>
            <wp:effectExtent l="0" t="0" r="254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5084" cy="58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391E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11CF5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4D31A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8777C3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E5E11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F8FA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DA68E9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B85EE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1D213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90841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4282DE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62F6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504F0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9CDAD8" w14:textId="23EA5BDA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alendar</w:t>
      </w:r>
    </w:p>
    <w:tbl>
      <w:tblPr>
        <w:tblStyle w:val="a7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63F1C5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46345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F6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E76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9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99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621793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FBA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53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584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D96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12C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35B87E2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334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95B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F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A21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F3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56487B8C" w14:textId="77777777" w:rsidR="00E80675" w:rsidRDefault="00E80675">
            <w:pPr>
              <w:ind w:firstLine="720"/>
            </w:pPr>
          </w:p>
        </w:tc>
      </w:tr>
      <w:tr w:rsidR="00E80675" w14:paraId="1049C5B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C85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17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577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6AE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276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516D3EC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36A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779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0C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ED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753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097E5E7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F3D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C0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BB1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di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B3A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4D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6EDD60C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B34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C3F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3960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078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E3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4B33FF9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78C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5AA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CF4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102E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A1A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1DE92B5B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2E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69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596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34E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2DB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5310220" w14:textId="7EDD64AB" w:rsidR="00E80675" w:rsidRDefault="00B11B3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E6BE664" wp14:editId="0E78549E">
            <wp:extent cx="5943600" cy="640016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44B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F7F81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F4B1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4438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39C932" w14:textId="0EF91AE8" w:rsidR="00E80675" w:rsidRDefault="0068151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589F2C1" wp14:editId="597F3274">
            <wp:extent cx="5943600" cy="6400165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4C7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C97D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E4E5D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5197C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9B6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2D08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tbl>
      <w:tblPr>
        <w:tblStyle w:val="a8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3EE878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00B3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D5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CB8B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7DC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838F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31240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2A63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FEA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31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42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pare schedu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8B0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124E09F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F9A42" w14:textId="77777777" w:rsidR="00E80675" w:rsidRDefault="00BF0669">
            <w:r>
              <w:lastRenderedPageBreak/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DB7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839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924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D94B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E3BD9E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217E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25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2B9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B04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A3F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0EF6118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46210" w14:textId="77777777" w:rsidR="00E80675" w:rsidRDefault="00BF0669">
            <w: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18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DE8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1A9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809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10BFA35" w14:textId="6F0A914D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A8E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58EAC5A" w14:textId="58C7C76A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33A167D" wp14:editId="1E1FB141">
            <wp:extent cx="6702294" cy="5819887"/>
            <wp:effectExtent l="0" t="0" r="381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t="1638" r="24876" b="31925"/>
                    <a:stretch/>
                  </pic:blipFill>
                  <pic:spPr bwMode="auto">
                    <a:xfrm>
                      <a:off x="0" y="0"/>
                      <a:ext cx="6710425" cy="5826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6C7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DC95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0D91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9449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6D301C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7F81A3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1291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76621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25677E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utor Resources </w:t>
      </w:r>
    </w:p>
    <w:tbl>
      <w:tblPr>
        <w:tblStyle w:val="a9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175F16A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419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0F8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CAF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06D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BDC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0B2994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595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8F7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FAC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4F2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752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461F009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E5B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5E9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EDB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F79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99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12F46DA5" w14:textId="77777777" w:rsidR="00E80675" w:rsidRDefault="00E80675">
            <w:pPr>
              <w:ind w:firstLine="720"/>
            </w:pPr>
          </w:p>
        </w:tc>
      </w:tr>
      <w:tr w:rsidR="00E80675" w14:paraId="53560C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D2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E526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C83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BFA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17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A2E6A9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009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D1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4B1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75F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DBB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1F1A70D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C26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C61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BF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B71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B7F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D0DB6B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872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9A2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99A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4E2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F3D4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A437F7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44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086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7E38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FBB6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56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1D83DAB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F2E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9FB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E17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EF7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w 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D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748A5E0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B45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C71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4DA3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47F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671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s Portal</w:t>
            </w:r>
          </w:p>
        </w:tc>
      </w:tr>
      <w:tr w:rsidR="00E80675" w14:paraId="07BB002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64E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0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5CA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2B1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22C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ECC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8B6EDC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0FD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87F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69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or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1E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EFD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5585260A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97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4A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9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C53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1F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70112D17" w14:textId="4D289EF7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2A674E10" wp14:editId="0BBD5213">
            <wp:extent cx="5943600" cy="6303645"/>
            <wp:effectExtent l="0" t="0" r="0" b="0"/>
            <wp:docPr id="11" name="Picture 11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B4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58E5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72E80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3CBA0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BA463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24560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04AD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82A2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E9C713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2B09F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F4297A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>Display Tutor Profile</w:t>
      </w:r>
    </w:p>
    <w:tbl>
      <w:tblPr>
        <w:tblStyle w:val="aa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47ED8B6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1A1D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EC0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917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68AA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1C8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7478D8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19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3819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73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ubmi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169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search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EB0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4E98F20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7A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C15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472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994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08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2B68F772" w14:textId="77777777" w:rsidR="00E80675" w:rsidRDefault="00E80675">
            <w:pPr>
              <w:ind w:firstLine="720"/>
            </w:pPr>
          </w:p>
        </w:tc>
      </w:tr>
      <w:tr w:rsidR="00E80675" w14:paraId="01F3947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4C0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A7A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D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7E95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7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563843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34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36B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58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EE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20B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569E6AA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49E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3CA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40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AD4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tutor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7BB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4BEB5FA1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FF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358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132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020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50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359A19D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08A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D7B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C49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290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671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5E80CD6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F1F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36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D100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EF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35D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241256A" w14:textId="4944647E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FD00053" wp14:editId="24AA7B71">
            <wp:extent cx="5943600" cy="640016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2BC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AD2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402D0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20D121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A7B841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F880B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2FF0E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73A59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4821CA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E91CF1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tbl>
      <w:tblPr>
        <w:tblStyle w:val="ab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B52624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192F2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F2A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23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F8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E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97AD60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16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43F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6AA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click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0B9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request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06F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1922DF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107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183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60E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E9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FE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7812BAB8" w14:textId="77777777" w:rsidR="00E80675" w:rsidRDefault="00E80675">
            <w:pPr>
              <w:ind w:firstLine="720"/>
            </w:pPr>
          </w:p>
        </w:tc>
      </w:tr>
      <w:tr w:rsidR="00E80675" w14:paraId="207C2DA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A1F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27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7C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EB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22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A7353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F85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139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0A5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F82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tudent request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CBF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2524C52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CD20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174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516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A4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1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F70229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C75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A9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B41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DE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86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5706696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C9C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9AA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3B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8E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B375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CDBCFFD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97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F45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47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DB1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ent 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6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User</w:t>
            </w:r>
          </w:p>
        </w:tc>
      </w:tr>
    </w:tbl>
    <w:p w14:paraId="07C6EAC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290A1C" w14:textId="38231DA8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63581A3" wp14:editId="0F46423C">
            <wp:extent cx="5943600" cy="640016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DB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63EC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A8746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9FFD9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D1587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3C6ED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4966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BBC48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6ECB8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2D02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779D5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3DAF4A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ubmit Support Request</w:t>
      </w:r>
    </w:p>
    <w:tbl>
      <w:tblPr>
        <w:tblStyle w:val="ac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D2E20F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AEC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577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DB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9D4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01A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C29A9E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49EC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CA8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90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mit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80E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5CD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</w:tr>
      <w:tr w:rsidR="00E80675" w14:paraId="449FCC2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88FFD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89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A65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5EA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A41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nager UI</w:t>
            </w:r>
          </w:p>
        </w:tc>
      </w:tr>
      <w:tr w:rsidR="00E80675" w14:paraId="2E1DD61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8EBA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487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B8DA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61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026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9AB6382" w14:textId="282157DF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2234D5AA" wp14:editId="21AC6E27">
            <wp:extent cx="5174428" cy="4768483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t="1170" r="27777" b="30055"/>
                    <a:stretch/>
                  </pic:blipFill>
                  <pic:spPr bwMode="auto">
                    <a:xfrm>
                      <a:off x="0" y="0"/>
                      <a:ext cx="5181856" cy="4775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0675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1F9C1" w14:textId="77777777" w:rsidR="002C7453" w:rsidRDefault="002C7453">
      <w:r>
        <w:separator/>
      </w:r>
    </w:p>
  </w:endnote>
  <w:endnote w:type="continuationSeparator" w:id="0">
    <w:p w14:paraId="6904D4B3" w14:textId="77777777" w:rsidR="002C7453" w:rsidRDefault="002C7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﷽﷽﷽﷽﷽﷽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B5BF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9689B" w14:textId="77777777" w:rsidR="002C7453" w:rsidRDefault="002C7453">
      <w:r>
        <w:separator/>
      </w:r>
    </w:p>
  </w:footnote>
  <w:footnote w:type="continuationSeparator" w:id="0">
    <w:p w14:paraId="22DDE08D" w14:textId="77777777" w:rsidR="002C7453" w:rsidRDefault="002C7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0560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jSyNDYyAbHMlXSUglOLizPz80AKjGoBuLanBCwAAAA="/>
  </w:docVars>
  <w:rsids>
    <w:rsidRoot w:val="00E80675"/>
    <w:rsid w:val="00007E96"/>
    <w:rsid w:val="000E30BD"/>
    <w:rsid w:val="0011309C"/>
    <w:rsid w:val="001C0201"/>
    <w:rsid w:val="002556B2"/>
    <w:rsid w:val="002C7453"/>
    <w:rsid w:val="003002DD"/>
    <w:rsid w:val="00480644"/>
    <w:rsid w:val="0048455C"/>
    <w:rsid w:val="00540678"/>
    <w:rsid w:val="00541A9A"/>
    <w:rsid w:val="00681515"/>
    <w:rsid w:val="00723004"/>
    <w:rsid w:val="00750078"/>
    <w:rsid w:val="00946A68"/>
    <w:rsid w:val="00A25601"/>
    <w:rsid w:val="00AD2F0F"/>
    <w:rsid w:val="00B11B3A"/>
    <w:rsid w:val="00BF0669"/>
    <w:rsid w:val="00E63794"/>
    <w:rsid w:val="00E8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BAF5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  <w:lang w:val="es-ES_tradnl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50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078"/>
  </w:style>
  <w:style w:type="paragraph" w:styleId="Footer">
    <w:name w:val="footer"/>
    <w:basedOn w:val="Normal"/>
    <w:link w:val="FooterChar"/>
    <w:uiPriority w:val="99"/>
    <w:unhideWhenUsed/>
    <w:rsid w:val="00750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zaVVdW3z/x/ks2yo6nhM1V01yw==">AMUW2mWdXebQ3qftYhf9STOC0TcfxjhdqgUmXXZEj6JRTOD2EvJvYRMPc2bxkND4oIKfWSew+rJS7KYj1/88eEI6RMZ9NOJ2UNJpgsiunC2z4wG4Uig4En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6</Pages>
  <Words>1006</Words>
  <Characters>5736</Characters>
  <Application>Microsoft Office Word</Application>
  <DocSecurity>0</DocSecurity>
  <Lines>47</Lines>
  <Paragraphs>13</Paragraphs>
  <ScaleCrop>false</ScaleCrop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14</cp:revision>
  <dcterms:created xsi:type="dcterms:W3CDTF">2021-03-27T17:59:00Z</dcterms:created>
  <dcterms:modified xsi:type="dcterms:W3CDTF">2021-04-08T17:37:00Z</dcterms:modified>
</cp:coreProperties>
</file>